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DD9F0" w14:textId="77777777" w:rsidR="0062335D" w:rsidRPr="00AD6B82" w:rsidRDefault="00B91BC2" w:rsidP="00AD6B82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AD6B82">
        <w:rPr>
          <w:b/>
          <w:sz w:val="32"/>
          <w:szCs w:val="32"/>
        </w:rPr>
        <w:t>W</w:t>
      </w:r>
      <w:r w:rsidR="002369A3" w:rsidRPr="00AD6B82">
        <w:rPr>
          <w:b/>
          <w:sz w:val="32"/>
          <w:szCs w:val="32"/>
        </w:rPr>
        <w:t xml:space="preserve">isdom </w:t>
      </w:r>
      <w:proofErr w:type="gramStart"/>
      <w:r w:rsidR="002369A3" w:rsidRPr="00AD6B82">
        <w:rPr>
          <w:b/>
          <w:sz w:val="32"/>
          <w:szCs w:val="32"/>
        </w:rPr>
        <w:t>In</w:t>
      </w:r>
      <w:proofErr w:type="gramEnd"/>
      <w:r w:rsidR="002369A3" w:rsidRPr="00AD6B82">
        <w:rPr>
          <w:b/>
          <w:sz w:val="32"/>
          <w:szCs w:val="32"/>
        </w:rPr>
        <w:t xml:space="preserve"> Dealing With Women</w:t>
      </w:r>
    </w:p>
    <w:p w14:paraId="366E89A1" w14:textId="77777777" w:rsidR="00AD6B82" w:rsidRDefault="00AD6B82" w:rsidP="00AD6B82">
      <w:pPr>
        <w:pStyle w:val="NoSpacing"/>
      </w:pPr>
    </w:p>
    <w:p w14:paraId="49A2BD3B" w14:textId="77777777" w:rsidR="00246DFC" w:rsidRPr="00AD6B82" w:rsidRDefault="002369A3" w:rsidP="00AD6B82">
      <w:pPr>
        <w:pStyle w:val="NoSpacing"/>
        <w:rPr>
          <w:b/>
        </w:rPr>
      </w:pPr>
      <w:r w:rsidRPr="00AD6B82">
        <w:rPr>
          <w:b/>
        </w:rPr>
        <w:t xml:space="preserve">Ecclesiasticus </w:t>
      </w:r>
      <w:r w:rsidR="00B91BC2" w:rsidRPr="00AD6B82">
        <w:rPr>
          <w:b/>
        </w:rPr>
        <w:t xml:space="preserve">25:14 </w:t>
      </w:r>
      <w:r w:rsidRPr="00AD6B82">
        <w:rPr>
          <w:b/>
        </w:rPr>
        <w:t xml:space="preserve">[Give me] any plague, but the plague of the heart: and any wickedness, but the wickedness of a woman:  </w:t>
      </w:r>
    </w:p>
    <w:p w14:paraId="03424ED0" w14:textId="77777777" w:rsidR="00B91BC2" w:rsidRDefault="00B91BC2" w:rsidP="00AD6B82">
      <w:pPr>
        <w:pStyle w:val="NoSpacing"/>
      </w:pPr>
      <w:r>
        <w:t>(</w:t>
      </w:r>
      <w:r w:rsidR="002369A3">
        <w:t xml:space="preserve">Have any illness except </w:t>
      </w:r>
      <w:r w:rsidR="00246DFC">
        <w:t>mental issues,</w:t>
      </w:r>
      <w:r w:rsidR="002369A3">
        <w:t xml:space="preserve"> or crazy mind: and </w:t>
      </w:r>
      <w:r w:rsidR="00246DFC">
        <w:t>any evil</w:t>
      </w:r>
      <w:r>
        <w:t xml:space="preserve">, </w:t>
      </w:r>
      <w:r w:rsidR="00246DFC">
        <w:t>except the evil of a woman</w:t>
      </w:r>
      <w:r>
        <w:t xml:space="preserve">.  </w:t>
      </w:r>
      <w:r w:rsidR="000C0DBB">
        <w:t xml:space="preserve">A woman’s wickedness is more diabolical than a man’s, so </w:t>
      </w:r>
      <w:r w:rsidR="00246DFC">
        <w:t>we must choose a woman wisely, NOT naively</w:t>
      </w:r>
      <w:r w:rsidR="000C0DBB">
        <w:t>!  S</w:t>
      </w:r>
      <w:r w:rsidR="002369A3">
        <w:t>tay away from women that are mentally unstable</w:t>
      </w:r>
      <w:r w:rsidR="000C0DBB">
        <w:t>: that have plagues of the heart, in love with an ex-boyfriend, are bi-sexual, etc</w:t>
      </w:r>
      <w:r w:rsidR="002369A3">
        <w:t>.  Look at her mind</w:t>
      </w:r>
      <w:r w:rsidR="00AD6B82">
        <w:t>, conversation and actions</w:t>
      </w:r>
      <w:r w:rsidR="002369A3">
        <w:t xml:space="preserve"> carefully first</w:t>
      </w:r>
      <w:r w:rsidR="000C0DBB">
        <w:t>, NOT</w:t>
      </w:r>
      <w:r w:rsidR="002369A3">
        <w:t xml:space="preserve"> her body!</w:t>
      </w:r>
      <w:r>
        <w:t>)</w:t>
      </w:r>
    </w:p>
    <w:p w14:paraId="21D634E4" w14:textId="77777777" w:rsidR="00D52DB7" w:rsidRDefault="00D52DB7" w:rsidP="00AD6B82">
      <w:pPr>
        <w:pStyle w:val="NoSpacing"/>
      </w:pPr>
    </w:p>
    <w:p w14:paraId="31B7D291" w14:textId="77777777" w:rsidR="00AD6B82" w:rsidRPr="00AD6B82" w:rsidRDefault="0087320C" w:rsidP="00AD6B82">
      <w:pPr>
        <w:pStyle w:val="NoSpacing"/>
        <w:rPr>
          <w:b/>
        </w:rPr>
      </w:pPr>
      <w:r w:rsidRPr="00AD6B82">
        <w:rPr>
          <w:b/>
        </w:rPr>
        <w:t>Ecc</w:t>
      </w:r>
      <w:r w:rsidR="007E7C31" w:rsidRPr="00AD6B82">
        <w:rPr>
          <w:b/>
        </w:rPr>
        <w:t>lesiasticus</w:t>
      </w:r>
      <w:r w:rsidRPr="00AD6B82">
        <w:rPr>
          <w:b/>
        </w:rPr>
        <w:t xml:space="preserve"> 26:9 </w:t>
      </w:r>
      <w:r w:rsidR="007E7C31" w:rsidRPr="00AD6B82">
        <w:rPr>
          <w:b/>
        </w:rPr>
        <w:t xml:space="preserve">An evil wife is a yoke </w:t>
      </w:r>
      <w:r w:rsidR="00AD6B82" w:rsidRPr="00AD6B82">
        <w:rPr>
          <w:b/>
        </w:rPr>
        <w:t>SHAKEN</w:t>
      </w:r>
      <w:r w:rsidR="007E7C31" w:rsidRPr="00AD6B82">
        <w:rPr>
          <w:b/>
        </w:rPr>
        <w:t xml:space="preserve"> to and fro: he that hath hold of her is </w:t>
      </w:r>
      <w:r w:rsidR="00AD6B82" w:rsidRPr="00AD6B82">
        <w:rPr>
          <w:b/>
        </w:rPr>
        <w:t>AS THOUGH</w:t>
      </w:r>
      <w:r w:rsidR="007E7C31" w:rsidRPr="00AD6B82">
        <w:rPr>
          <w:b/>
        </w:rPr>
        <w:t xml:space="preserve"> he held a scorpion. </w:t>
      </w:r>
    </w:p>
    <w:p w14:paraId="7415D6F2" w14:textId="77777777" w:rsidR="0087320C" w:rsidRDefault="0087320C" w:rsidP="00AD6B82">
      <w:pPr>
        <w:pStyle w:val="NoSpacing"/>
      </w:pPr>
      <w:r>
        <w:t>(Holding a scorpion!</w:t>
      </w:r>
      <w:r w:rsidR="00AD6B82">
        <w:t xml:space="preserve"> </w:t>
      </w:r>
      <w:r>
        <w:t xml:space="preserve"> No easy or safe</w:t>
      </w:r>
      <w:r w:rsidR="00F77333">
        <w:t xml:space="preserve"> way to hold a scorpion</w:t>
      </w:r>
      <w:r w:rsidR="007E7C31">
        <w:t>, and an evil woman has drastic and evil mood swings.  She will NEVER stop being dangerous or</w:t>
      </w:r>
      <w:r>
        <w:t xml:space="preserve"> hurt</w:t>
      </w:r>
      <w:r w:rsidR="007E7C31">
        <w:t>ing</w:t>
      </w:r>
      <w:r>
        <w:t xml:space="preserve"> you.  The LORD compared evi</w:t>
      </w:r>
      <w:r w:rsidR="002A61A2">
        <w:t xml:space="preserve">l women to scorpions, so </w:t>
      </w:r>
      <w:r>
        <w:t>as m</w:t>
      </w:r>
      <w:r w:rsidR="00AD6B82">
        <w:t>en, we better be able to correctly discern a</w:t>
      </w:r>
      <w:r w:rsidR="007E7C31">
        <w:t xml:space="preserve"> good </w:t>
      </w:r>
      <w:r w:rsidR="00AD6B82">
        <w:t xml:space="preserve">woman from an </w:t>
      </w:r>
      <w:r w:rsidR="007E7C31">
        <w:t>evil</w:t>
      </w:r>
      <w:r w:rsidR="00AD6B82">
        <w:t xml:space="preserve"> woman</w:t>
      </w:r>
      <w:r>
        <w:t>. )</w:t>
      </w:r>
    </w:p>
    <w:p w14:paraId="04E3ECB1" w14:textId="77777777" w:rsidR="00D52DB7" w:rsidRDefault="00D52DB7" w:rsidP="00AD6B82">
      <w:pPr>
        <w:pStyle w:val="NoSpacing"/>
      </w:pPr>
    </w:p>
    <w:p w14:paraId="36FBEFA2" w14:textId="77777777" w:rsidR="00D52DB7" w:rsidRPr="00AD6B82" w:rsidRDefault="00D52DB7" w:rsidP="00AD6B82">
      <w:pPr>
        <w:pStyle w:val="NoSpacing"/>
        <w:rPr>
          <w:b/>
        </w:rPr>
      </w:pPr>
      <w:r w:rsidRPr="00AD6B82">
        <w:rPr>
          <w:b/>
        </w:rPr>
        <w:t xml:space="preserve">Proverbs 6:23 For the commandment is a lamp; and the law is light; and reproofs of instruction </w:t>
      </w:r>
      <w:r w:rsidR="00AD6B82" w:rsidRPr="00AD6B82">
        <w:rPr>
          <w:b/>
        </w:rPr>
        <w:t>ARE THE WAY OF LIFE</w:t>
      </w:r>
      <w:r w:rsidRPr="00AD6B82">
        <w:rPr>
          <w:b/>
        </w:rPr>
        <w:t xml:space="preserve">: </w:t>
      </w:r>
    </w:p>
    <w:p w14:paraId="7A24EF91" w14:textId="77777777" w:rsidR="00D52DB7" w:rsidRPr="00AD6B82" w:rsidRDefault="00D52DB7" w:rsidP="00AD6B82">
      <w:pPr>
        <w:pStyle w:val="NoSpacing"/>
        <w:rPr>
          <w:b/>
        </w:rPr>
      </w:pPr>
      <w:r w:rsidRPr="00AD6B82">
        <w:rPr>
          <w:b/>
        </w:rPr>
        <w:t xml:space="preserve">:24 </w:t>
      </w:r>
      <w:r w:rsidR="00AD6B82" w:rsidRPr="00AD6B82">
        <w:rPr>
          <w:b/>
        </w:rPr>
        <w:t>TO KEEP THEE FROM</w:t>
      </w:r>
      <w:r w:rsidRPr="00AD6B82">
        <w:rPr>
          <w:b/>
        </w:rPr>
        <w:t xml:space="preserve"> the evil woman, from the flattery of the tongue of a strange woman. </w:t>
      </w:r>
    </w:p>
    <w:p w14:paraId="76078615" w14:textId="77777777" w:rsidR="00D52DB7" w:rsidRPr="00AD6B82" w:rsidRDefault="00D52DB7" w:rsidP="00AD6B82">
      <w:pPr>
        <w:pStyle w:val="NoSpacing"/>
        <w:rPr>
          <w:b/>
        </w:rPr>
      </w:pPr>
      <w:r w:rsidRPr="00AD6B82">
        <w:rPr>
          <w:b/>
        </w:rPr>
        <w:t xml:space="preserve">:25 </w:t>
      </w:r>
      <w:r w:rsidR="00AD6B82" w:rsidRPr="00AD6B82">
        <w:rPr>
          <w:b/>
        </w:rPr>
        <w:t>LUST NOT AFTER</w:t>
      </w:r>
      <w:r w:rsidRPr="00AD6B82">
        <w:rPr>
          <w:b/>
        </w:rPr>
        <w:t xml:space="preserve"> her beauty in thine heart; </w:t>
      </w:r>
      <w:r w:rsidR="00AD6B82" w:rsidRPr="00AD6B82">
        <w:rPr>
          <w:b/>
        </w:rPr>
        <w:t>NEITHER LET HER</w:t>
      </w:r>
      <w:r w:rsidRPr="00AD6B82">
        <w:rPr>
          <w:b/>
        </w:rPr>
        <w:t xml:space="preserve"> take thee with her eyelids. </w:t>
      </w:r>
    </w:p>
    <w:p w14:paraId="19AFCFF0" w14:textId="77777777" w:rsidR="00AD6B82" w:rsidRPr="00AD6B82" w:rsidRDefault="00D52DB7" w:rsidP="00AD6B82">
      <w:pPr>
        <w:pStyle w:val="NoSpacing"/>
        <w:rPr>
          <w:b/>
        </w:rPr>
      </w:pPr>
      <w:r w:rsidRPr="00AD6B82">
        <w:rPr>
          <w:b/>
        </w:rPr>
        <w:t xml:space="preserve">:26 For by means of </w:t>
      </w:r>
      <w:r w:rsidR="00AD6B82" w:rsidRPr="00AD6B82">
        <w:rPr>
          <w:b/>
        </w:rPr>
        <w:t>A WHORSIH WOMAN</w:t>
      </w:r>
      <w:r w:rsidRPr="00AD6B82">
        <w:rPr>
          <w:b/>
        </w:rPr>
        <w:t xml:space="preserve"> a man is brought to a piece of bread: and the </w:t>
      </w:r>
      <w:proofErr w:type="spellStart"/>
      <w:r w:rsidRPr="00AD6B82">
        <w:rPr>
          <w:b/>
        </w:rPr>
        <w:t>adultress</w:t>
      </w:r>
      <w:proofErr w:type="spellEnd"/>
      <w:r w:rsidRPr="00AD6B82">
        <w:rPr>
          <w:b/>
        </w:rPr>
        <w:t xml:space="preserve"> will hunt for the precious life. </w:t>
      </w:r>
      <w:r w:rsidR="00633C37" w:rsidRPr="00AD6B82">
        <w:rPr>
          <w:b/>
        </w:rPr>
        <w:t xml:space="preserve"> </w:t>
      </w:r>
    </w:p>
    <w:p w14:paraId="08C8EADB" w14:textId="77777777" w:rsidR="00D52DB7" w:rsidRDefault="00633C37" w:rsidP="00AD6B82">
      <w:pPr>
        <w:pStyle w:val="NoSpacing"/>
      </w:pPr>
      <w:r>
        <w:t>(B</w:t>
      </w:r>
      <w:r w:rsidR="00D52DB7">
        <w:t>y knowing, learning and OBEYING the LORD’S commandments</w:t>
      </w:r>
      <w:r>
        <w:t xml:space="preserve"> and laws, we will </w:t>
      </w:r>
      <w:r w:rsidR="00D52DB7">
        <w:t xml:space="preserve">be able to identify an evil woman, and not be deceived by her flattery, beauty, or sexual advances.  We will ask her if she has a man first, INSTEAD of if she can turn around, </w:t>
      </w:r>
      <w:r w:rsidR="00AD6B82">
        <w:t xml:space="preserve">what </w:t>
      </w:r>
      <w:r>
        <w:t xml:space="preserve">her </w:t>
      </w:r>
      <w:r w:rsidR="00D52DB7">
        <w:t>bra-size</w:t>
      </w:r>
      <w:r w:rsidR="00AD6B82">
        <w:t xml:space="preserve"> is</w:t>
      </w:r>
      <w:r w:rsidR="00D52DB7">
        <w:t>, or how she grooms!)</w:t>
      </w:r>
    </w:p>
    <w:p w14:paraId="1EE67DAC" w14:textId="77777777" w:rsidR="00F77333" w:rsidRDefault="00F77333" w:rsidP="00AD6B82">
      <w:pPr>
        <w:pStyle w:val="NoSpacing"/>
      </w:pPr>
    </w:p>
    <w:p w14:paraId="0B6FE61C" w14:textId="77777777" w:rsidR="00AD6B82" w:rsidRPr="00AD6B82" w:rsidRDefault="00F77333" w:rsidP="00AD6B82">
      <w:pPr>
        <w:pStyle w:val="NoSpacing"/>
        <w:rPr>
          <w:b/>
        </w:rPr>
      </w:pPr>
      <w:r w:rsidRPr="00AD6B82">
        <w:rPr>
          <w:b/>
        </w:rPr>
        <w:t>Ecclesia</w:t>
      </w:r>
      <w:r w:rsidR="003B74BE" w:rsidRPr="00AD6B82">
        <w:rPr>
          <w:b/>
        </w:rPr>
        <w:t xml:space="preserve">sticus 25:21 Stumble </w:t>
      </w:r>
      <w:r w:rsidR="00AD6B82" w:rsidRPr="00AD6B82">
        <w:rPr>
          <w:b/>
        </w:rPr>
        <w:t>NOT</w:t>
      </w:r>
      <w:r w:rsidR="003B74BE" w:rsidRPr="00AD6B82">
        <w:rPr>
          <w:b/>
        </w:rPr>
        <w:t xml:space="preserve"> at the beaut</w:t>
      </w:r>
      <w:r w:rsidR="00AD6B82" w:rsidRPr="00AD6B82">
        <w:rPr>
          <w:b/>
        </w:rPr>
        <w:t>y of a woman, and desire her NOT</w:t>
      </w:r>
      <w:r w:rsidR="003B74BE" w:rsidRPr="00AD6B82">
        <w:rPr>
          <w:b/>
        </w:rPr>
        <w:t xml:space="preserve"> for pleasure.  </w:t>
      </w:r>
    </w:p>
    <w:p w14:paraId="5EDB839B" w14:textId="77777777" w:rsidR="00F77333" w:rsidRDefault="003B74BE" w:rsidP="00AD6B82">
      <w:pPr>
        <w:pStyle w:val="NoSpacing"/>
      </w:pPr>
      <w:r>
        <w:t>(Don’t be overwhelmed or “fall” in love with a woman because of her beauty, and your desire for her should not only be sexual or because of her curves and body.  Women know men</w:t>
      </w:r>
      <w:r w:rsidR="00AD6B82">
        <w:t>’s</w:t>
      </w:r>
      <w:r>
        <w:t xml:space="preserve"> </w:t>
      </w:r>
      <w:r w:rsidR="00AD6B82">
        <w:t>lust</w:t>
      </w:r>
      <w:r>
        <w:t xml:space="preserve">, and that is </w:t>
      </w:r>
      <w:r w:rsidR="00AD6B82">
        <w:t xml:space="preserve">why </w:t>
      </w:r>
      <w:r>
        <w:t xml:space="preserve">most women dress the way they do to gain advantage.  Do </w:t>
      </w:r>
      <w:r w:rsidR="00AD6B82">
        <w:t xml:space="preserve">NOT </w:t>
      </w:r>
      <w:r>
        <w:t>be a FOOLISH prey.  Learn and apply this wisdom.)</w:t>
      </w:r>
    </w:p>
    <w:p w14:paraId="2654BD6F" w14:textId="77777777" w:rsidR="00AD6B82" w:rsidRDefault="00AD6B82" w:rsidP="00AD6B82">
      <w:pPr>
        <w:pStyle w:val="NoSpacing"/>
      </w:pPr>
    </w:p>
    <w:p w14:paraId="1BF402EC" w14:textId="77777777" w:rsidR="00AD6B82" w:rsidRDefault="003B74BE" w:rsidP="00AD6B82">
      <w:pPr>
        <w:pStyle w:val="NoSpacing"/>
      </w:pPr>
      <w:r w:rsidRPr="00AD6B82">
        <w:rPr>
          <w:b/>
        </w:rPr>
        <w:t>Proverbs 5:6 Lest thou shouldest ponder the path of life, her ways are moveable, that thou canst not know them.</w:t>
      </w:r>
      <w:r>
        <w:t xml:space="preserve"> </w:t>
      </w:r>
    </w:p>
    <w:p w14:paraId="7B20E907" w14:textId="77777777" w:rsidR="003B74BE" w:rsidRDefault="003B74BE" w:rsidP="00AD6B82">
      <w:pPr>
        <w:pStyle w:val="NoSpacing"/>
      </w:pPr>
      <w:r>
        <w:t>(Unless we ponder and correctly follow the bible and the LORD’S laws, a woman’s ways and behavior will change constantly and be deceptive.  A man will only be hopeless, confused and clueless.)</w:t>
      </w:r>
    </w:p>
    <w:p w14:paraId="3898B4D1" w14:textId="77777777" w:rsidR="00AD6B82" w:rsidRDefault="00AD6B82" w:rsidP="00AD6B82">
      <w:pPr>
        <w:pStyle w:val="NoSpacing"/>
      </w:pPr>
    </w:p>
    <w:p w14:paraId="555D98C1" w14:textId="77777777" w:rsidR="006D0655" w:rsidRPr="00AD6B82" w:rsidRDefault="00DC1E9F" w:rsidP="00AD6B82">
      <w:pPr>
        <w:pStyle w:val="NoSpacing"/>
        <w:rPr>
          <w:b/>
        </w:rPr>
      </w:pPr>
      <w:r w:rsidRPr="00AD6B82">
        <w:rPr>
          <w:b/>
        </w:rPr>
        <w:t xml:space="preserve">Proverbs 7:10 </w:t>
      </w:r>
      <w:r w:rsidR="006D0655" w:rsidRPr="00AD6B82">
        <w:rPr>
          <w:b/>
        </w:rPr>
        <w:t xml:space="preserve">And, behold, there met him a woman with the attire of </w:t>
      </w:r>
      <w:proofErr w:type="gramStart"/>
      <w:r w:rsidR="006D0655" w:rsidRPr="00AD6B82">
        <w:rPr>
          <w:b/>
        </w:rPr>
        <w:t>an</w:t>
      </w:r>
      <w:proofErr w:type="gramEnd"/>
      <w:r w:rsidR="006D0655" w:rsidRPr="00AD6B82">
        <w:rPr>
          <w:b/>
        </w:rPr>
        <w:t xml:space="preserve"> harlot, and </w:t>
      </w:r>
      <w:proofErr w:type="spellStart"/>
      <w:r w:rsidR="006D0655" w:rsidRPr="00AD6B82">
        <w:rPr>
          <w:b/>
        </w:rPr>
        <w:t>subtil</w:t>
      </w:r>
      <w:proofErr w:type="spellEnd"/>
      <w:r w:rsidR="006D0655" w:rsidRPr="00AD6B82">
        <w:rPr>
          <w:b/>
        </w:rPr>
        <w:t xml:space="preserve"> of heart. </w:t>
      </w:r>
    </w:p>
    <w:p w14:paraId="02BA145C" w14:textId="77777777" w:rsidR="00AD6B82" w:rsidRPr="00AD6B82" w:rsidRDefault="006D0655" w:rsidP="00AD6B82">
      <w:pPr>
        <w:pStyle w:val="NoSpacing"/>
        <w:rPr>
          <w:b/>
        </w:rPr>
      </w:pPr>
      <w:r w:rsidRPr="00AD6B82">
        <w:rPr>
          <w:b/>
        </w:rPr>
        <w:t xml:space="preserve"> :11 (She is loud and stubborn; her feet abide not in her house:   </w:t>
      </w:r>
    </w:p>
    <w:p w14:paraId="37ABC4A5" w14:textId="77777777" w:rsidR="006D0655" w:rsidRDefault="00AD6B82" w:rsidP="00AD6B82">
      <w:pPr>
        <w:pStyle w:val="NoSpacing"/>
      </w:pPr>
      <w:r>
        <w:t>[Characteristics of an exceedingly</w:t>
      </w:r>
      <w:r w:rsidR="006D0655">
        <w:t xml:space="preserve"> wicked woman, she dresses like a whore/ho, </w:t>
      </w:r>
      <w:r>
        <w:t xml:space="preserve">shameless, liar, unfaithful, </w:t>
      </w:r>
      <w:r w:rsidR="006D0655">
        <w:t>she is always scheming, has a big mouth, is very bull headed, stubborn and argumentative, and NEVER at home, always out</w:t>
      </w:r>
      <w:r w:rsidR="0084548B">
        <w:t xml:space="preserve"> and a busy body</w:t>
      </w:r>
      <w:r w:rsidR="006D0655">
        <w:t>!</w:t>
      </w:r>
      <w:r>
        <w:t xml:space="preserve">  Yes, </w:t>
      </w:r>
      <w:r w:rsidR="0084548B">
        <w:t>this DOES describe MANY women and girls!</w:t>
      </w:r>
      <w:r>
        <w:t>]</w:t>
      </w:r>
    </w:p>
    <w:p w14:paraId="53A3C2C3" w14:textId="77777777" w:rsidR="00F77333" w:rsidRDefault="00F77333" w:rsidP="00AD6B82">
      <w:pPr>
        <w:pStyle w:val="NoSpacing"/>
      </w:pPr>
    </w:p>
    <w:p w14:paraId="4C7394FF" w14:textId="77777777" w:rsidR="00AD6B82" w:rsidRPr="00AD6B82" w:rsidRDefault="00C50B4B" w:rsidP="00AD6B82">
      <w:pPr>
        <w:pStyle w:val="NoSpacing"/>
        <w:rPr>
          <w:b/>
        </w:rPr>
      </w:pPr>
      <w:r w:rsidRPr="00AD6B82">
        <w:rPr>
          <w:b/>
        </w:rPr>
        <w:t xml:space="preserve">Jeremiah 3:3 Therefore the showers have been </w:t>
      </w:r>
      <w:proofErr w:type="spellStart"/>
      <w:r w:rsidRPr="00AD6B82">
        <w:rPr>
          <w:b/>
        </w:rPr>
        <w:t>withholden</w:t>
      </w:r>
      <w:proofErr w:type="spellEnd"/>
      <w:r w:rsidRPr="00AD6B82">
        <w:rPr>
          <w:b/>
        </w:rPr>
        <w:t xml:space="preserve">, and there hath been no latter rain; and thou </w:t>
      </w:r>
      <w:proofErr w:type="spellStart"/>
      <w:r w:rsidRPr="00AD6B82">
        <w:rPr>
          <w:b/>
        </w:rPr>
        <w:t>hadst</w:t>
      </w:r>
      <w:proofErr w:type="spellEnd"/>
      <w:r w:rsidRPr="00AD6B82">
        <w:rPr>
          <w:b/>
        </w:rPr>
        <w:t xml:space="preserve"> a whore's forehead, thou </w:t>
      </w:r>
      <w:proofErr w:type="spellStart"/>
      <w:r w:rsidRPr="00AD6B82">
        <w:rPr>
          <w:b/>
        </w:rPr>
        <w:t>refusedst</w:t>
      </w:r>
      <w:proofErr w:type="spellEnd"/>
      <w:r w:rsidRPr="00AD6B82">
        <w:rPr>
          <w:b/>
        </w:rPr>
        <w:t xml:space="preserve"> to be ashamed.  </w:t>
      </w:r>
    </w:p>
    <w:p w14:paraId="0927D288" w14:textId="77777777" w:rsidR="000C0DBB" w:rsidRDefault="00C50B4B" w:rsidP="00AD6B82">
      <w:pPr>
        <w:pStyle w:val="NoSpacing"/>
      </w:pPr>
      <w:r>
        <w:t>(The LORD punished us with famine in ancient Israel, because we were very obstinate</w:t>
      </w:r>
      <w:r w:rsidR="002A78B9">
        <w:t xml:space="preserve">, </w:t>
      </w:r>
      <w:proofErr w:type="gramStart"/>
      <w:r w:rsidR="002A78B9">
        <w:t xml:space="preserve">disobedient </w:t>
      </w:r>
      <w:r>
        <w:t xml:space="preserve"> and</w:t>
      </w:r>
      <w:proofErr w:type="gramEnd"/>
      <w:r>
        <w:t xml:space="preserve"> stubborn</w:t>
      </w:r>
      <w:r w:rsidR="00AD6B82">
        <w:t xml:space="preserve"> as a nation</w:t>
      </w:r>
      <w:r w:rsidR="002A78B9">
        <w:t xml:space="preserve">.  </w:t>
      </w:r>
      <w:r w:rsidR="00C76D6B">
        <w:t xml:space="preserve">A </w:t>
      </w:r>
      <w:r w:rsidR="00AD6B82">
        <w:t>“</w:t>
      </w:r>
      <w:r w:rsidR="00C76D6B">
        <w:t>whore’</w:t>
      </w:r>
      <w:r w:rsidR="00114FE3">
        <w:t>s forehead</w:t>
      </w:r>
      <w:r w:rsidR="00AD6B82">
        <w:t>”</w:t>
      </w:r>
      <w:r w:rsidR="00114FE3">
        <w:t xml:space="preserve"> refers to w</w:t>
      </w:r>
      <w:r w:rsidR="00F22E93">
        <w:t>omen that has sex</w:t>
      </w:r>
      <w:r w:rsidR="0007455C">
        <w:t xml:space="preserve"> with many men</w:t>
      </w:r>
      <w:r w:rsidR="00114FE3">
        <w:t xml:space="preserve">, or </w:t>
      </w:r>
      <w:r w:rsidR="00F22E93">
        <w:t xml:space="preserve">has been </w:t>
      </w:r>
      <w:r w:rsidR="00114FE3">
        <w:t xml:space="preserve">sexually active with </w:t>
      </w:r>
      <w:r w:rsidR="00C76D6B">
        <w:t xml:space="preserve">different men, </w:t>
      </w:r>
      <w:r w:rsidR="00114FE3">
        <w:t xml:space="preserve">and </w:t>
      </w:r>
      <w:r w:rsidR="002A78B9">
        <w:t>has</w:t>
      </w:r>
      <w:r w:rsidR="00C76D6B">
        <w:t xml:space="preserve"> a hardened</w:t>
      </w:r>
      <w:r w:rsidR="00AD6B82">
        <w:t>, shameless</w:t>
      </w:r>
      <w:r w:rsidR="00C76D6B">
        <w:t xml:space="preserve"> </w:t>
      </w:r>
      <w:r w:rsidR="00AD6B82">
        <w:t>and bold</w:t>
      </w:r>
      <w:r w:rsidR="00E70683" w:rsidRPr="00FD7EFA">
        <w:t>*</w:t>
      </w:r>
      <w:r w:rsidR="002A78B9">
        <w:t xml:space="preserve">prideful </w:t>
      </w:r>
      <w:r w:rsidR="00C76D6B">
        <w:t xml:space="preserve">nature.  </w:t>
      </w:r>
      <w:r w:rsidR="00114FE3">
        <w:t xml:space="preserve">Women </w:t>
      </w:r>
      <w:r w:rsidR="00114FE3">
        <w:lastRenderedPageBreak/>
        <w:t>physically and mentally are NOT supposed to have many sexual partners</w:t>
      </w:r>
      <w:r w:rsidR="00F22E93">
        <w:t>, ONLY one, for their entire lives or until that man/husband dies</w:t>
      </w:r>
      <w:r w:rsidR="00AD6B82">
        <w:t xml:space="preserve">: </w:t>
      </w:r>
      <w:r w:rsidR="00AD6B82" w:rsidRPr="00AD6B82">
        <w:rPr>
          <w:b/>
        </w:rPr>
        <w:t>Deuteronomy 22:28-29</w:t>
      </w:r>
      <w:r w:rsidR="00F22E93">
        <w:t xml:space="preserve">.  </w:t>
      </w:r>
      <w:r w:rsidR="002A78B9">
        <w:t>A woman that sleeps around and has had many boyfri</w:t>
      </w:r>
      <w:r w:rsidR="00630553">
        <w:t>ends, IS NOT a good option UNLESS</w:t>
      </w:r>
      <w:r w:rsidR="002A78B9">
        <w:t xml:space="preserve"> she </w:t>
      </w:r>
      <w:r w:rsidR="00630553">
        <w:t xml:space="preserve">repents, and </w:t>
      </w:r>
      <w:r w:rsidR="002A78B9">
        <w:t>changes that way of life by action.)</w:t>
      </w:r>
    </w:p>
    <w:p w14:paraId="57C4615A" w14:textId="77777777" w:rsidR="00630553" w:rsidRDefault="00630553" w:rsidP="00AD6B82">
      <w:pPr>
        <w:pStyle w:val="NoSpacing"/>
      </w:pPr>
    </w:p>
    <w:p w14:paraId="23D7B182" w14:textId="77777777" w:rsidR="00630553" w:rsidRPr="00630553" w:rsidRDefault="00E70683" w:rsidP="00AD6B82">
      <w:pPr>
        <w:pStyle w:val="NoSpacing"/>
        <w:rPr>
          <w:b/>
        </w:rPr>
      </w:pPr>
      <w:r w:rsidRPr="00630553">
        <w:rPr>
          <w:b/>
        </w:rPr>
        <w:t xml:space="preserve">*Ecclesiasticus 26:9 The whoredom of a woman may be known in her haughty looks and eyelids.  </w:t>
      </w:r>
    </w:p>
    <w:p w14:paraId="24C18CB7" w14:textId="77777777" w:rsidR="00E70683" w:rsidRDefault="00E70683" w:rsidP="00AD6B82">
      <w:pPr>
        <w:pStyle w:val="NoSpacing"/>
      </w:pPr>
      <w:r>
        <w:t>(You will know and “Ho” by her arrogance, pr</w:t>
      </w:r>
      <w:r w:rsidR="00630553">
        <w:t xml:space="preserve">oud looks and prideful attitude: </w:t>
      </w:r>
      <w:r w:rsidR="00630553">
        <w:rPr>
          <w:b/>
        </w:rPr>
        <w:t>E</w:t>
      </w:r>
      <w:r w:rsidR="00630553" w:rsidRPr="00630553">
        <w:rPr>
          <w:b/>
        </w:rPr>
        <w:t>cclesiasticus 22:5</w:t>
      </w:r>
      <w:r w:rsidR="00630553">
        <w:t>.</w:t>
      </w:r>
      <w:r>
        <w:t>)</w:t>
      </w:r>
    </w:p>
    <w:p w14:paraId="303FFCB5" w14:textId="77777777" w:rsidR="00630553" w:rsidRDefault="00630553" w:rsidP="00AD6B82">
      <w:pPr>
        <w:pStyle w:val="NoSpacing"/>
      </w:pPr>
    </w:p>
    <w:p w14:paraId="21CE7662" w14:textId="77777777" w:rsidR="00630553" w:rsidRPr="00630553" w:rsidRDefault="00E70683" w:rsidP="00AD6B82">
      <w:pPr>
        <w:pStyle w:val="NoSpacing"/>
        <w:rPr>
          <w:b/>
        </w:rPr>
      </w:pPr>
      <w:r w:rsidRPr="00630553">
        <w:rPr>
          <w:b/>
        </w:rPr>
        <w:t xml:space="preserve">Ecclesiasticus 19:29 A man's attire, and excessive laughter, and gait, shew what he is.  </w:t>
      </w:r>
    </w:p>
    <w:p w14:paraId="08A06426" w14:textId="77777777" w:rsidR="00E70683" w:rsidRDefault="00E70683" w:rsidP="00AD6B82">
      <w:pPr>
        <w:pStyle w:val="NoSpacing"/>
      </w:pPr>
      <w:r>
        <w:t xml:space="preserve">(The way a woman walks, if she laughs </w:t>
      </w:r>
      <w:r w:rsidR="00032408">
        <w:t xml:space="preserve">loudly </w:t>
      </w:r>
      <w:r>
        <w:t>like a clown frequently and the way she walks, show you what type of woman she is.  Don’</w:t>
      </w:r>
      <w:r w:rsidR="00032408">
        <w:t xml:space="preserve">t be deceived by the whorish </w:t>
      </w:r>
      <w:r>
        <w:t>styles of clothes that are popular</w:t>
      </w:r>
      <w:r w:rsidR="00032408">
        <w:t xml:space="preserve"> today</w:t>
      </w:r>
      <w:r>
        <w:t xml:space="preserve">.  A good woman will cover her body, </w:t>
      </w:r>
      <w:r w:rsidR="00630553">
        <w:t xml:space="preserve">and </w:t>
      </w:r>
      <w:r>
        <w:t>be elegant NOT shameless, and leave something to the imagination, even if her body is amazing and beautiful</w:t>
      </w:r>
      <w:r w:rsidR="00060735">
        <w:t>.  And t</w:t>
      </w:r>
      <w:r w:rsidR="00032408">
        <w:t xml:space="preserve">attoos, which are sinful, are also a nice clue!  She is not going to have tattoos near her breasts and private areas or lower back </w:t>
      </w:r>
      <w:r w:rsidR="00630553">
        <w:t xml:space="preserve">(or tongue and other unnatural piercings/private parts) </w:t>
      </w:r>
      <w:r w:rsidR="00032408">
        <w:t xml:space="preserve">so they cannot be seen!  She put </w:t>
      </w:r>
      <w:r w:rsidR="00630553">
        <w:t xml:space="preserve">them there because SHE INTENDS for </w:t>
      </w:r>
      <w:r w:rsidR="00032408">
        <w:t>many DIFFERENT men to see them when she is naked with them!)</w:t>
      </w:r>
    </w:p>
    <w:p w14:paraId="0C2EB16B" w14:textId="77777777" w:rsidR="00630553" w:rsidRDefault="00630553" w:rsidP="00AD6B82">
      <w:pPr>
        <w:pStyle w:val="NoSpacing"/>
      </w:pPr>
    </w:p>
    <w:p w14:paraId="7658FE68" w14:textId="77777777" w:rsidR="00630553" w:rsidRPr="00630553" w:rsidRDefault="009002E5" w:rsidP="00AD6B82">
      <w:pPr>
        <w:pStyle w:val="NoSpacing"/>
        <w:rPr>
          <w:b/>
        </w:rPr>
      </w:pPr>
      <w:r w:rsidRPr="00630553">
        <w:rPr>
          <w:b/>
        </w:rPr>
        <w:t>Proverbs 11:</w:t>
      </w:r>
      <w:r w:rsidR="00367281" w:rsidRPr="00630553">
        <w:rPr>
          <w:b/>
        </w:rPr>
        <w:t xml:space="preserve">16 </w:t>
      </w:r>
      <w:r w:rsidR="00FD7EFA" w:rsidRPr="00630553">
        <w:rPr>
          <w:b/>
        </w:rPr>
        <w:t xml:space="preserve">A gracious woman </w:t>
      </w:r>
      <w:r w:rsidR="00B40421">
        <w:rPr>
          <w:b/>
        </w:rPr>
        <w:t>RETAINETH HONOUR</w:t>
      </w:r>
      <w:r w:rsidR="00FD7EFA" w:rsidRPr="00630553">
        <w:rPr>
          <w:b/>
        </w:rPr>
        <w:t xml:space="preserve">: and strong men retain riches.  </w:t>
      </w:r>
    </w:p>
    <w:p w14:paraId="4F24BFE3" w14:textId="77777777" w:rsidR="00367281" w:rsidRPr="00060735" w:rsidRDefault="00FD7EFA" w:rsidP="00AD6B82">
      <w:pPr>
        <w:pStyle w:val="NoSpacing"/>
      </w:pPr>
      <w:r>
        <w:t>(</w:t>
      </w:r>
      <w:r w:rsidR="000C0DBB" w:rsidRPr="00FD7EFA">
        <w:t>A</w:t>
      </w:r>
      <w:r w:rsidR="000C0DBB">
        <w:t xml:space="preserve"> good kind woman will have a reputation of being that way.  </w:t>
      </w:r>
      <w:r w:rsidR="00682F7F">
        <w:t>F</w:t>
      </w:r>
      <w:r w:rsidR="00367281">
        <w:t>ind out by asking or hearin</w:t>
      </w:r>
      <w:r w:rsidR="00060735">
        <w:t xml:space="preserve">g the honest impression others </w:t>
      </w:r>
      <w:r w:rsidR="00367281">
        <w:t xml:space="preserve">have of </w:t>
      </w:r>
      <w:r w:rsidR="00060735">
        <w:t>a woman you like</w:t>
      </w:r>
      <w:r w:rsidR="009002E5">
        <w:t>.  Her REPUTATION</w:t>
      </w:r>
      <w:r w:rsidR="00367281">
        <w:t xml:space="preserve"> is very important to know.  Not just her </w:t>
      </w:r>
      <w:r w:rsidR="00060735">
        <w:t xml:space="preserve">opinions or words about herself: </w:t>
      </w:r>
      <w:r w:rsidR="00060735" w:rsidRPr="00060735">
        <w:rPr>
          <w:b/>
        </w:rPr>
        <w:t>Proverbs 27:2</w:t>
      </w:r>
      <w:r w:rsidR="00060735">
        <w:rPr>
          <w:b/>
        </w:rPr>
        <w:t>.</w:t>
      </w:r>
      <w:r w:rsidR="00060735">
        <w:t>)</w:t>
      </w:r>
    </w:p>
    <w:p w14:paraId="4FE234B7" w14:textId="77777777" w:rsidR="00630553" w:rsidRDefault="00630553" w:rsidP="00AD6B82">
      <w:pPr>
        <w:pStyle w:val="NoSpacing"/>
      </w:pPr>
    </w:p>
    <w:p w14:paraId="340D34BC" w14:textId="77777777" w:rsidR="00630553" w:rsidRPr="00630553" w:rsidRDefault="00682F7F" w:rsidP="00AD6B82">
      <w:pPr>
        <w:pStyle w:val="NoSpacing"/>
        <w:rPr>
          <w:b/>
        </w:rPr>
      </w:pPr>
      <w:r w:rsidRPr="00630553">
        <w:rPr>
          <w:b/>
        </w:rPr>
        <w:t xml:space="preserve">Ecclesiasticus 25:20 </w:t>
      </w:r>
      <w:r w:rsidR="00EB1E4C" w:rsidRPr="00630553">
        <w:rPr>
          <w:b/>
        </w:rPr>
        <w:t xml:space="preserve">As the climbing up a sandy way is to the feet of the aged, so is a wife </w:t>
      </w:r>
      <w:r w:rsidR="00630553">
        <w:rPr>
          <w:b/>
        </w:rPr>
        <w:t>FULL OF WORDS</w:t>
      </w:r>
      <w:r w:rsidR="00EB1E4C" w:rsidRPr="00630553">
        <w:rPr>
          <w:b/>
        </w:rPr>
        <w:t xml:space="preserve"> to a quiet man. </w:t>
      </w:r>
    </w:p>
    <w:p w14:paraId="79ACEB7B" w14:textId="77777777" w:rsidR="000C0DBB" w:rsidRDefault="00EB1E4C" w:rsidP="00AD6B82">
      <w:pPr>
        <w:pStyle w:val="NoSpacing"/>
      </w:pPr>
      <w:r>
        <w:t>(Like an old man with arthritis and a cane walking up a sandy mountain,</w:t>
      </w:r>
      <w:r w:rsidR="00FD7EFA">
        <w:t xml:space="preserve"> the same </w:t>
      </w:r>
      <w:r>
        <w:t>way IT IS when an argumentative</w:t>
      </w:r>
      <w:r w:rsidR="00FD7EFA">
        <w:t>,</w:t>
      </w:r>
      <w:r>
        <w:t xml:space="preserve"> proud woman is chosen by a quiet and peaceful man.)</w:t>
      </w:r>
    </w:p>
    <w:p w14:paraId="79D2D00E" w14:textId="77777777" w:rsidR="00630553" w:rsidRDefault="00630553" w:rsidP="00AD6B82">
      <w:pPr>
        <w:pStyle w:val="NoSpacing"/>
      </w:pPr>
    </w:p>
    <w:p w14:paraId="2784AB63" w14:textId="77777777" w:rsidR="00630553" w:rsidRPr="00630553" w:rsidRDefault="004D5D68" w:rsidP="00AD6B82">
      <w:pPr>
        <w:pStyle w:val="NoSpacing"/>
        <w:rPr>
          <w:b/>
        </w:rPr>
      </w:pPr>
      <w:r w:rsidRPr="00630553">
        <w:rPr>
          <w:b/>
        </w:rPr>
        <w:t xml:space="preserve">Ecclesiasticus 25:16 I had rather dwell with a lion and a dragon, </w:t>
      </w:r>
      <w:r w:rsidR="00B40421">
        <w:rPr>
          <w:b/>
        </w:rPr>
        <w:t>THAN TO</w:t>
      </w:r>
      <w:r w:rsidRPr="00630553">
        <w:rPr>
          <w:b/>
        </w:rPr>
        <w:t xml:space="preserve"> keep house with a wicked woman.  </w:t>
      </w:r>
    </w:p>
    <w:p w14:paraId="27AFCA03" w14:textId="77777777" w:rsidR="004D5D68" w:rsidRDefault="004D5D68" w:rsidP="00AD6B82">
      <w:pPr>
        <w:pStyle w:val="NoSpacing"/>
      </w:pPr>
      <w:r>
        <w:t xml:space="preserve">(Better to share your </w:t>
      </w:r>
      <w:r w:rsidR="00630553">
        <w:t>bed with a 560lb lion or a 12 foot Black Mamba</w:t>
      </w:r>
      <w:r>
        <w:t xml:space="preserve"> than to live with a wicked woman.  Think about that.  She is more evil </w:t>
      </w:r>
      <w:r w:rsidR="006C47D5">
        <w:t xml:space="preserve">and deadly </w:t>
      </w:r>
      <w:r w:rsidR="00630553">
        <w:t>than animals that are deadly to man</w:t>
      </w:r>
      <w:r>
        <w:t>!)</w:t>
      </w:r>
    </w:p>
    <w:p w14:paraId="1DE58EC9" w14:textId="77777777" w:rsidR="00F651DF" w:rsidRDefault="00F651DF" w:rsidP="00AD6B82">
      <w:pPr>
        <w:pStyle w:val="NoSpacing"/>
      </w:pPr>
    </w:p>
    <w:p w14:paraId="0AA3899E" w14:textId="77777777" w:rsidR="00630553" w:rsidRPr="00630553" w:rsidRDefault="00FD7EFA" w:rsidP="00AD6B82">
      <w:pPr>
        <w:pStyle w:val="NoSpacing"/>
        <w:rPr>
          <w:b/>
        </w:rPr>
      </w:pPr>
      <w:r w:rsidRPr="00630553">
        <w:rPr>
          <w:b/>
        </w:rPr>
        <w:t xml:space="preserve">Proverbs 22:3 A prudent man </w:t>
      </w:r>
      <w:r w:rsidR="00630553">
        <w:rPr>
          <w:b/>
        </w:rPr>
        <w:t>FORESEETH</w:t>
      </w:r>
      <w:r w:rsidRPr="00630553">
        <w:rPr>
          <w:b/>
        </w:rPr>
        <w:t xml:space="preserve"> the evil, </w:t>
      </w:r>
      <w:r w:rsidR="00630553">
        <w:rPr>
          <w:b/>
        </w:rPr>
        <w:t>AND HIDETH</w:t>
      </w:r>
      <w:r w:rsidRPr="00630553">
        <w:rPr>
          <w:b/>
        </w:rPr>
        <w:t xml:space="preserve"> himself: but the simple </w:t>
      </w:r>
      <w:r w:rsidR="00630553">
        <w:rPr>
          <w:b/>
        </w:rPr>
        <w:t>PASS ON</w:t>
      </w:r>
      <w:r w:rsidRPr="00630553">
        <w:rPr>
          <w:b/>
        </w:rPr>
        <w:t xml:space="preserve">, and </w:t>
      </w:r>
      <w:r w:rsidR="00630553">
        <w:rPr>
          <w:b/>
        </w:rPr>
        <w:t>ARE PUNISHED</w:t>
      </w:r>
      <w:r w:rsidRPr="00630553">
        <w:rPr>
          <w:b/>
        </w:rPr>
        <w:t xml:space="preserve">. </w:t>
      </w:r>
    </w:p>
    <w:p w14:paraId="3EE328A6" w14:textId="77777777" w:rsidR="00FD7EFA" w:rsidRDefault="00FD7EFA" w:rsidP="00AD6B82">
      <w:pPr>
        <w:pStyle w:val="NoSpacing"/>
      </w:pPr>
      <w:r>
        <w:t>(A wise man learns about women and applies the LORD’S laws in dealing with a woman and in all aspects of his life, but a foolish man, ignores the LORD’S wisdom, and pays a heavy price!)</w:t>
      </w:r>
    </w:p>
    <w:p w14:paraId="2B9B2F43" w14:textId="77777777" w:rsidR="00630553" w:rsidRDefault="00630553" w:rsidP="00AD6B82">
      <w:pPr>
        <w:pStyle w:val="NoSpacing"/>
      </w:pPr>
    </w:p>
    <w:p w14:paraId="7B70F7B3" w14:textId="77777777" w:rsidR="00F651DF" w:rsidRPr="00630553" w:rsidRDefault="00F651DF" w:rsidP="00AD6B82">
      <w:pPr>
        <w:pStyle w:val="NoSpacing"/>
        <w:rPr>
          <w:b/>
        </w:rPr>
      </w:pPr>
      <w:r w:rsidRPr="00630553">
        <w:rPr>
          <w:b/>
        </w:rPr>
        <w:t>Ecclesiasticus 26:1 Blessed is the man that hath a virtuous wife, for the number of his days shall be double.</w:t>
      </w:r>
    </w:p>
    <w:p w14:paraId="37DB907A" w14:textId="77777777" w:rsidR="00630553" w:rsidRPr="00630553" w:rsidRDefault="004F54B2" w:rsidP="00AD6B82">
      <w:pPr>
        <w:pStyle w:val="NoSpacing"/>
        <w:rPr>
          <w:rFonts w:eastAsia="Times New Roman"/>
          <w:b/>
        </w:rPr>
      </w:pPr>
      <w:bookmarkStart w:id="1" w:name="V2"/>
      <w:r w:rsidRPr="00630553">
        <w:rPr>
          <w:rFonts w:eastAsia="Times New Roman"/>
          <w:b/>
          <w:bCs/>
        </w:rPr>
        <w:t>:</w:t>
      </w:r>
      <w:r w:rsidR="00F651DF" w:rsidRPr="00630553">
        <w:rPr>
          <w:rFonts w:eastAsia="Times New Roman"/>
          <w:b/>
          <w:bCs/>
        </w:rPr>
        <w:t>2</w:t>
      </w:r>
      <w:bookmarkEnd w:id="1"/>
      <w:r w:rsidR="00F651DF" w:rsidRPr="00630553">
        <w:rPr>
          <w:rFonts w:eastAsia="Times New Roman"/>
          <w:b/>
          <w:bCs/>
        </w:rPr>
        <w:t xml:space="preserve"> </w:t>
      </w:r>
      <w:r w:rsidR="00F651DF" w:rsidRPr="00630553">
        <w:rPr>
          <w:rFonts w:eastAsia="Times New Roman"/>
          <w:b/>
        </w:rPr>
        <w:t xml:space="preserve">A virtuous woman </w:t>
      </w:r>
      <w:proofErr w:type="spellStart"/>
      <w:r w:rsidR="00F651DF" w:rsidRPr="00630553">
        <w:rPr>
          <w:rFonts w:eastAsia="Times New Roman"/>
          <w:b/>
        </w:rPr>
        <w:t>rejoiceth</w:t>
      </w:r>
      <w:proofErr w:type="spellEnd"/>
      <w:r w:rsidR="00F651DF" w:rsidRPr="00630553">
        <w:rPr>
          <w:rFonts w:eastAsia="Times New Roman"/>
          <w:b/>
        </w:rPr>
        <w:t xml:space="preserve"> her husband, and he shall fulfil the years of his life in peace.  </w:t>
      </w:r>
    </w:p>
    <w:p w14:paraId="7D427B4C" w14:textId="77777777" w:rsidR="00F651DF" w:rsidRPr="00F651DF" w:rsidRDefault="00F651DF" w:rsidP="00AD6B82">
      <w:pPr>
        <w:pStyle w:val="NoSpacing"/>
        <w:rPr>
          <w:rFonts w:eastAsia="Times New Roman"/>
        </w:rPr>
      </w:pPr>
      <w:r>
        <w:rPr>
          <w:rFonts w:eastAsia="Times New Roman"/>
        </w:rPr>
        <w:t xml:space="preserve">(A good woman is a great blessing, lengthens your life, brings comfort and peace, is worth the </w:t>
      </w:r>
      <w:r w:rsidR="004F54B2">
        <w:rPr>
          <w:rFonts w:eastAsia="Times New Roman"/>
        </w:rPr>
        <w:t>diligent wait</w:t>
      </w:r>
      <w:r w:rsidR="00630553">
        <w:rPr>
          <w:rFonts w:eastAsia="Times New Roman"/>
        </w:rPr>
        <w:t>, and brings happiness and eases life’s trials</w:t>
      </w:r>
      <w:r>
        <w:rPr>
          <w:rFonts w:eastAsia="Times New Roman"/>
        </w:rPr>
        <w:t>.)</w:t>
      </w:r>
    </w:p>
    <w:p w14:paraId="7A8110C9" w14:textId="77777777" w:rsidR="00F651DF" w:rsidRPr="00F651DF" w:rsidRDefault="00F651DF" w:rsidP="00AD6B82">
      <w:pPr>
        <w:pStyle w:val="NoSpacing"/>
        <w:rPr>
          <w:rFonts w:eastAsia="Times New Roman"/>
          <w:bCs/>
        </w:rPr>
      </w:pPr>
    </w:p>
    <w:p w14:paraId="446DEABA" w14:textId="77777777" w:rsidR="00B40421" w:rsidRDefault="00630553" w:rsidP="00AD6B82">
      <w:pPr>
        <w:pStyle w:val="NoSpacing"/>
      </w:pPr>
      <w:r>
        <w:t>Our merciful Creator</w:t>
      </w:r>
      <w:r w:rsidR="00FD7EFA">
        <w:t xml:space="preserve"> </w:t>
      </w:r>
      <w:r>
        <w:t>gave us the Truth</w:t>
      </w:r>
      <w:r w:rsidR="00F651DF">
        <w:t>/Christ</w:t>
      </w:r>
      <w:r w:rsidR="00FD7EFA">
        <w:t>, wisdom and clues to clearly know the difference betwee</w:t>
      </w:r>
      <w:r w:rsidR="00F651DF">
        <w:t>n a good woman, and an evil woma</w:t>
      </w:r>
      <w:r w:rsidR="00FD7EFA">
        <w:t>n.  A</w:t>
      </w:r>
      <w:r w:rsidR="00B95CFB">
        <w:t>ny</w:t>
      </w:r>
      <w:r w:rsidR="00FD7EFA">
        <w:t xml:space="preserve"> woman can change through the LORD, but many people </w:t>
      </w:r>
      <w:r w:rsidR="00F651DF">
        <w:t xml:space="preserve">and women </w:t>
      </w:r>
      <w:r w:rsidR="00FD7EFA">
        <w:t xml:space="preserve">that are evil do not change, even if we </w:t>
      </w:r>
      <w:r w:rsidR="00B95CFB">
        <w:t xml:space="preserve">desperately </w:t>
      </w:r>
      <w:r>
        <w:t>want her to</w:t>
      </w:r>
      <w:r w:rsidR="00FD7EFA">
        <w:t>.  Better t</w:t>
      </w:r>
      <w:r w:rsidR="00B95CFB">
        <w:t xml:space="preserve">o observe a woman diligently, pray and trust in the LORD than choose the wrong woman by </w:t>
      </w:r>
      <w:r w:rsidR="00FD7EFA">
        <w:t>let</w:t>
      </w:r>
      <w:r w:rsidR="00F651DF">
        <w:t>ting</w:t>
      </w:r>
      <w:r w:rsidR="00B95CFB">
        <w:t xml:space="preserve"> our lusts or ignorance guide us to </w:t>
      </w:r>
      <w:r w:rsidR="00F651DF">
        <w:t>learn hard or deadly lessons</w:t>
      </w:r>
      <w:r w:rsidR="00FD7EFA">
        <w:t>.</w:t>
      </w:r>
      <w:r w:rsidR="00B95CFB">
        <w:t xml:space="preserve">   </w:t>
      </w:r>
    </w:p>
    <w:p w14:paraId="47D2B737" w14:textId="77777777" w:rsidR="00B40421" w:rsidRDefault="00FD7EFA" w:rsidP="00AD6B82">
      <w:pPr>
        <w:pStyle w:val="NoSpacing"/>
      </w:pPr>
      <w:r w:rsidRPr="00B95CFB">
        <w:t xml:space="preserve">1611 king </w:t>
      </w:r>
      <w:proofErr w:type="spellStart"/>
      <w:r w:rsidRPr="00B95CFB">
        <w:t>james</w:t>
      </w:r>
      <w:proofErr w:type="spellEnd"/>
      <w:r w:rsidRPr="00B95CFB">
        <w:t xml:space="preserve"> version; </w:t>
      </w:r>
      <w:hyperlink r:id="rId4" w:history="1">
        <w:r w:rsidR="00B40421" w:rsidRPr="00AC278F">
          <w:rPr>
            <w:rStyle w:val="Hyperlink"/>
          </w:rPr>
          <w:t>www.thetruththebible.com</w:t>
        </w:r>
      </w:hyperlink>
    </w:p>
    <w:sectPr w:rsidR="00B40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7YwNDEzMTcxNTFR0lEKTi0uzszPAykwrAUAP7CJHiwAAAA="/>
  </w:docVars>
  <w:rsids>
    <w:rsidRoot w:val="00B91BC2"/>
    <w:rsid w:val="00032408"/>
    <w:rsid w:val="00060735"/>
    <w:rsid w:val="0007455C"/>
    <w:rsid w:val="000C0DBB"/>
    <w:rsid w:val="00114FE3"/>
    <w:rsid w:val="001458A0"/>
    <w:rsid w:val="002369A3"/>
    <w:rsid w:val="00246DFC"/>
    <w:rsid w:val="002A61A2"/>
    <w:rsid w:val="002A78B9"/>
    <w:rsid w:val="00367281"/>
    <w:rsid w:val="003B74BE"/>
    <w:rsid w:val="004D5D68"/>
    <w:rsid w:val="004F54B2"/>
    <w:rsid w:val="00630553"/>
    <w:rsid w:val="00633C37"/>
    <w:rsid w:val="00682F7F"/>
    <w:rsid w:val="006C47D5"/>
    <w:rsid w:val="006D0655"/>
    <w:rsid w:val="007969C6"/>
    <w:rsid w:val="007E7C31"/>
    <w:rsid w:val="0084548B"/>
    <w:rsid w:val="0087320C"/>
    <w:rsid w:val="009002E5"/>
    <w:rsid w:val="00930ACA"/>
    <w:rsid w:val="00AD6B82"/>
    <w:rsid w:val="00B40421"/>
    <w:rsid w:val="00B91BC2"/>
    <w:rsid w:val="00B95CFB"/>
    <w:rsid w:val="00C50B4B"/>
    <w:rsid w:val="00C76D6B"/>
    <w:rsid w:val="00D52DB7"/>
    <w:rsid w:val="00DC1E9F"/>
    <w:rsid w:val="00E70683"/>
    <w:rsid w:val="00EB1E4C"/>
    <w:rsid w:val="00F22E93"/>
    <w:rsid w:val="00F651DF"/>
    <w:rsid w:val="00F77333"/>
    <w:rsid w:val="00FD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60D71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651D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2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52DB7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F651D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042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1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30:00Z</dcterms:created>
  <dcterms:modified xsi:type="dcterms:W3CDTF">2018-08-15T02:30:00Z</dcterms:modified>
</cp:coreProperties>
</file>